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William Burr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illia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urr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25s willow walk dr Palatine 6006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willburris1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634101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udr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5/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